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657BFD5B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</w:t>
      </w:r>
      <w:r w:rsidR="0016300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6300D">
        <w:rPr>
          <w:rFonts w:ascii="Times New Roman" w:eastAsia="Times New Roman" w:hAnsi="Times New Roman" w:cs="Times New Roman"/>
          <w:sz w:val="24"/>
          <w:szCs w:val="24"/>
          <w:lang w:val="sr-Cyrl-CS"/>
        </w:rPr>
        <w:t>М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ере износи </w:t>
      </w:r>
      <w:r w:rsidR="00302E05">
        <w:rPr>
          <w:rFonts w:ascii="Times New Roman" w:eastAsia="Times New Roman" w:hAnsi="Times New Roman" w:cs="Times New Roman"/>
          <w:sz w:val="24"/>
          <w:szCs w:val="24"/>
          <w:lang w:val="sr-Cyrl-CS"/>
        </w:rPr>
        <w:t>до</w:t>
      </w:r>
      <w:r w:rsidR="0016300D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укупне вредности инвестиције</w:t>
      </w:r>
      <w:r w:rsidR="00302E0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али не више од максималног износа из Табеле 1 или Табеле 2 из Јавног позива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6A977F5F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1630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.</w:t>
      </w:r>
      <w:r w:rsidR="001630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2E53E5B0" w:rsidR="00496203" w:rsidRPr="00DD301B" w:rsidRDefault="006463E6" w:rsidP="00496203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DD301B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Cyrl-CS"/>
        </w:rPr>
        <w:t>Крајњи корисници</w:t>
      </w:r>
      <w:r w:rsidR="001232D4" w:rsidRPr="00DD301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1232D4" w:rsidRPr="00DD301B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Cyrl-RS"/>
        </w:rPr>
        <w:t>који станују у породичним кућама</w:t>
      </w:r>
      <w:r w:rsidR="00496203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мају </w:t>
      </w:r>
      <w:r w:rsidR="001232D4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право </w:t>
      </w:r>
      <w:r w:rsidR="00496203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а се пријаве за један од пакета мера</w:t>
      </w:r>
      <w:r w:rsidR="009B7494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з Табеле </w:t>
      </w:r>
      <w:r w:rsidR="00DD301B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16300D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  <w:r w:rsidR="009B7494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</w:t>
      </w:r>
      <w:r w:rsidR="00DD301B" w:rsidRPr="00DD301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1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39EB0E29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Табела </w:t>
      </w:r>
      <w:r w:rsidR="00DD301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16300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DD301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1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 w:rsidRPr="0016300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пријава</w:t>
      </w:r>
      <w:r w:rsidR="00ED03A4" w:rsidRPr="0016300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29DED5E9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</w:t>
            </w:r>
            <w:r w:rsidR="00DD30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="00DD301B">
              <w:t xml:space="preserve"> </w:t>
            </w:r>
            <w:r w:rsidR="00DD301B" w:rsidRPr="00DD30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ли не више од максималног износа из Табеле 1 или Табеле 2 из Јавног позив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3EC36EFB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</w:t>
            </w:r>
            <w:r w:rsidR="00DD301B">
              <w:t xml:space="preserve"> </w:t>
            </w:r>
            <w:r w:rsidR="00DD301B">
              <w:rPr>
                <w:lang w:val="sr-Cyrl-RS"/>
              </w:rPr>
              <w:t>,</w:t>
            </w:r>
            <w:bookmarkStart w:id="1" w:name="_GoBack"/>
            <w:bookmarkEnd w:id="1"/>
            <w:r w:rsidR="00DD301B" w:rsidRPr="00DD30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ли не више од максималног износа из Табеле 1 или Табеле 2 из Јавног позива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1A0D14" w14:textId="77777777" w:rsidR="00751337" w:rsidRDefault="00751337" w:rsidP="00CB7E8C">
      <w:pPr>
        <w:spacing w:after="0" w:line="240" w:lineRule="auto"/>
      </w:pPr>
      <w:r>
        <w:separator/>
      </w:r>
    </w:p>
  </w:endnote>
  <w:endnote w:type="continuationSeparator" w:id="0">
    <w:p w14:paraId="2F72BCE5" w14:textId="77777777" w:rsidR="00751337" w:rsidRDefault="0075133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D78686" w14:textId="77777777" w:rsidR="00751337" w:rsidRDefault="00751337" w:rsidP="00CB7E8C">
      <w:pPr>
        <w:spacing w:after="0" w:line="240" w:lineRule="auto"/>
      </w:pPr>
      <w:r>
        <w:separator/>
      </w:r>
    </w:p>
  </w:footnote>
  <w:footnote w:type="continuationSeparator" w:id="0">
    <w:p w14:paraId="7DD3067B" w14:textId="77777777" w:rsidR="00751337" w:rsidRDefault="0075133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300D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02E05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1337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D301B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00D52-FA65-482A-A4C7-2DC108E79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542</Words>
  <Characters>879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3</cp:revision>
  <cp:lastPrinted>2023-09-29T09:08:00Z</cp:lastPrinted>
  <dcterms:created xsi:type="dcterms:W3CDTF">2023-09-15T12:09:00Z</dcterms:created>
  <dcterms:modified xsi:type="dcterms:W3CDTF">2023-09-29T10:02:00Z</dcterms:modified>
</cp:coreProperties>
</file>